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09CA1" w14:textId="31CFEEA4" w:rsidR="00421546" w:rsidRPr="00AA485E" w:rsidRDefault="00AA485E" w:rsidP="00AA485E">
      <w:pPr>
        <w:pStyle w:val="Heading1"/>
        <w:jc w:val="center"/>
        <w:rPr>
          <w:b/>
          <w:sz w:val="36"/>
        </w:rPr>
      </w:pPr>
      <w:r>
        <w:rPr>
          <w:b/>
          <w:sz w:val="36"/>
        </w:rPr>
        <w:t xml:space="preserve">CS370: </w:t>
      </w:r>
      <w:r w:rsidR="000928D2">
        <w:rPr>
          <w:b/>
          <w:sz w:val="36"/>
        </w:rPr>
        <w:t>Assignment</w:t>
      </w:r>
      <w:r w:rsidR="00F51017">
        <w:rPr>
          <w:b/>
          <w:sz w:val="36"/>
        </w:rPr>
        <w:t xml:space="preserve"> </w:t>
      </w:r>
      <w:r w:rsidR="004E1CB8">
        <w:rPr>
          <w:b/>
          <w:sz w:val="36"/>
        </w:rPr>
        <w:t>2</w:t>
      </w:r>
      <w:r w:rsidR="00234089" w:rsidRPr="00AA485E">
        <w:rPr>
          <w:b/>
          <w:sz w:val="36"/>
        </w:rPr>
        <w:t xml:space="preserve"> </w:t>
      </w:r>
      <w:r>
        <w:rPr>
          <w:b/>
          <w:sz w:val="36"/>
        </w:rPr>
        <w:t>-</w:t>
      </w:r>
      <w:r w:rsidR="000928D2">
        <w:rPr>
          <w:b/>
          <w:sz w:val="36"/>
        </w:rPr>
        <w:t xml:space="preserve"> </w:t>
      </w:r>
      <w:r>
        <w:rPr>
          <w:b/>
          <w:sz w:val="36"/>
        </w:rPr>
        <w:t>Documentation</w:t>
      </w:r>
    </w:p>
    <w:p w14:paraId="027586DD" w14:textId="77777777" w:rsidR="00307F45" w:rsidRDefault="00307F45" w:rsidP="00EF4992"/>
    <w:p w14:paraId="71C36C80" w14:textId="4F28D300" w:rsidR="00817DBF" w:rsidRPr="0076306F" w:rsidRDefault="00921E36" w:rsidP="00EF4992">
      <w:pPr>
        <w:rPr>
          <w:sz w:val="28"/>
        </w:rPr>
      </w:pPr>
      <w:r w:rsidRPr="0076306F">
        <w:rPr>
          <w:b/>
          <w:sz w:val="28"/>
        </w:rPr>
        <w:t xml:space="preserve">Family </w:t>
      </w:r>
      <w:r w:rsidR="00794451" w:rsidRPr="0076306F">
        <w:rPr>
          <w:b/>
          <w:sz w:val="28"/>
        </w:rPr>
        <w:t>Name</w:t>
      </w:r>
      <w:r w:rsidR="00794451">
        <w:rPr>
          <w:b/>
          <w:sz w:val="28"/>
        </w:rPr>
        <w:t>:</w:t>
      </w:r>
      <w:r w:rsidR="00307F45" w:rsidRPr="0076306F">
        <w:rPr>
          <w:sz w:val="28"/>
        </w:rPr>
        <w:t xml:space="preserve"> </w:t>
      </w:r>
      <w:r w:rsidR="008B7BB6">
        <w:rPr>
          <w:sz w:val="28"/>
        </w:rPr>
        <w:t xml:space="preserve">Goh </w:t>
      </w:r>
    </w:p>
    <w:p w14:paraId="71266EC0" w14:textId="6707CAE8" w:rsidR="00307F45" w:rsidRPr="0076306F" w:rsidRDefault="00307F45" w:rsidP="00EF4992">
      <w:pPr>
        <w:rPr>
          <w:sz w:val="28"/>
        </w:rPr>
      </w:pPr>
      <w:r w:rsidRPr="0076306F">
        <w:rPr>
          <w:b/>
          <w:sz w:val="28"/>
        </w:rPr>
        <w:t>First Name</w:t>
      </w:r>
      <w:proofErr w:type="gramStart"/>
      <w:r w:rsidR="0076306F">
        <w:rPr>
          <w:b/>
          <w:sz w:val="28"/>
        </w:rPr>
        <w:tab/>
      </w:r>
      <w:r w:rsidR="000B37C6">
        <w:rPr>
          <w:b/>
          <w:sz w:val="28"/>
        </w:rPr>
        <w:t xml:space="preserve"> </w:t>
      </w:r>
      <w:r w:rsidRPr="0076306F">
        <w:rPr>
          <w:b/>
          <w:sz w:val="28"/>
        </w:rPr>
        <w:t>:</w:t>
      </w:r>
      <w:proofErr w:type="gramEnd"/>
      <w:r w:rsidR="00921E36" w:rsidRPr="0076306F">
        <w:rPr>
          <w:sz w:val="28"/>
        </w:rPr>
        <w:t xml:space="preserve"> </w:t>
      </w:r>
      <w:r w:rsidRPr="0076306F">
        <w:rPr>
          <w:sz w:val="28"/>
        </w:rPr>
        <w:t xml:space="preserve"> </w:t>
      </w:r>
      <w:r w:rsidR="008B7BB6">
        <w:rPr>
          <w:sz w:val="28"/>
        </w:rPr>
        <w:t>Wei Zhe</w:t>
      </w:r>
    </w:p>
    <w:p w14:paraId="6A739D14" w14:textId="078420CD" w:rsidR="00307F45" w:rsidRPr="0076306F" w:rsidRDefault="00307F45" w:rsidP="00EF4992">
      <w:pPr>
        <w:rPr>
          <w:b/>
          <w:sz w:val="28"/>
        </w:rPr>
      </w:pPr>
      <w:r w:rsidRPr="0076306F">
        <w:rPr>
          <w:b/>
          <w:sz w:val="28"/>
        </w:rPr>
        <w:t>Email id</w:t>
      </w:r>
      <w:proofErr w:type="gramStart"/>
      <w:r w:rsidR="00921E36" w:rsidRPr="0076306F">
        <w:rPr>
          <w:b/>
          <w:sz w:val="28"/>
        </w:rPr>
        <w:tab/>
      </w:r>
      <w:r w:rsidR="000B37C6">
        <w:rPr>
          <w:b/>
          <w:sz w:val="28"/>
        </w:rPr>
        <w:t xml:space="preserve"> </w:t>
      </w:r>
      <w:r w:rsidRPr="0076306F">
        <w:rPr>
          <w:b/>
          <w:sz w:val="28"/>
        </w:rPr>
        <w:t>:</w:t>
      </w:r>
      <w:proofErr w:type="gramEnd"/>
      <w:r w:rsidR="008B7BB6">
        <w:rPr>
          <w:b/>
          <w:sz w:val="28"/>
        </w:rPr>
        <w:t xml:space="preserve"> weizhe.goh@digipen.edu</w:t>
      </w:r>
    </w:p>
    <w:p w14:paraId="705E06AB" w14:textId="77777777" w:rsidR="00307F45" w:rsidRDefault="00307F45" w:rsidP="00EF4992"/>
    <w:p w14:paraId="6232B85E" w14:textId="77777777" w:rsidR="00234089" w:rsidRDefault="00234089" w:rsidP="00234089">
      <w:pPr>
        <w:jc w:val="center"/>
      </w:pPr>
      <w:r>
        <w:t>_________________________________________________________________________</w:t>
      </w:r>
    </w:p>
    <w:p w14:paraId="4ED7DDDE" w14:textId="77777777" w:rsidR="00307F45" w:rsidRDefault="00307F45" w:rsidP="00EF4992"/>
    <w:p w14:paraId="4A6760D2" w14:textId="77777777" w:rsidR="00307F45" w:rsidRDefault="00307F45" w:rsidP="00EF4992">
      <w:r>
        <w:t xml:space="preserve">Declaration: </w:t>
      </w:r>
    </w:p>
    <w:p w14:paraId="7AFA2397" w14:textId="77777777" w:rsidR="00307F45" w:rsidRDefault="00307F45" w:rsidP="00307F45">
      <w:pPr>
        <w:jc w:val="both"/>
      </w:pPr>
      <w:r>
        <w:t xml:space="preserve">I hereby declare that </w:t>
      </w:r>
      <w:r w:rsidR="008833C0">
        <w:t xml:space="preserve">I adhere to the Academic Integrity Policy stated in the syllabus document. In addition, I also declare that the </w:t>
      </w:r>
      <w:r>
        <w:t xml:space="preserve">output images shown in this document are solely taken from the project that I have implemented for this assignment and the same output image will be generated when run in any </w:t>
      </w:r>
      <w:proofErr w:type="spellStart"/>
      <w:r>
        <w:t>Digipen</w:t>
      </w:r>
      <w:proofErr w:type="spellEnd"/>
      <w:r>
        <w:t xml:space="preserve"> PCs using the submitted project.</w:t>
      </w:r>
    </w:p>
    <w:p w14:paraId="693446BF" w14:textId="0FAC8BDB" w:rsidR="00307F45" w:rsidRDefault="008B7BB6" w:rsidP="00EF4992"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697E0E99" wp14:editId="780BD812">
                <wp:simplePos x="0" y="0"/>
                <wp:positionH relativeFrom="column">
                  <wp:posOffset>2484930</wp:posOffset>
                </wp:positionH>
                <wp:positionV relativeFrom="paragraph">
                  <wp:posOffset>100420</wp:posOffset>
                </wp:positionV>
                <wp:extent cx="324360" cy="213840"/>
                <wp:effectExtent l="57150" t="38100" r="38100" b="5334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24360" cy="21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6A497B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3" o:spid="_x0000_s1026" type="#_x0000_t75" style="position:absolute;margin-left:194.95pt;margin-top:7.2pt;width:27pt;height:18.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">
                <v:imagedata r:id="rId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7AD3775B" wp14:editId="64A58CDF">
                <wp:simplePos x="0" y="0"/>
                <wp:positionH relativeFrom="column">
                  <wp:posOffset>1560195</wp:posOffset>
                </wp:positionH>
                <wp:positionV relativeFrom="paragraph">
                  <wp:posOffset>-21590</wp:posOffset>
                </wp:positionV>
                <wp:extent cx="944910" cy="335280"/>
                <wp:effectExtent l="38100" t="38100" r="45720" b="4572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944910" cy="33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169F35" id="Ink 12" o:spid="_x0000_s1026" type="#_x0000_t75" style="position:absolute;margin-left:122.15pt;margin-top:-2.4pt;width:75.8pt;height:27.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">
                <v:imagedata r:id="rId9" o:title=""/>
              </v:shape>
            </w:pict>
          </mc:Fallback>
        </mc:AlternateContent>
      </w:r>
    </w:p>
    <w:p w14:paraId="158B0700" w14:textId="77777777" w:rsidR="00234089" w:rsidRDefault="00234089" w:rsidP="00234089">
      <w:pPr>
        <w:jc w:val="center"/>
      </w:pPr>
      <w:r>
        <w:t>_________________________________________________________________________</w:t>
      </w:r>
    </w:p>
    <w:p w14:paraId="119836E9" w14:textId="77777777" w:rsidR="00234089" w:rsidRDefault="00234089" w:rsidP="00EF4992"/>
    <w:p w14:paraId="177F4D0F" w14:textId="77777777" w:rsidR="00F74B18" w:rsidRDefault="00F74B18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1A1719F1" w14:textId="77777777" w:rsidR="00794D98" w:rsidRPr="00011B39" w:rsidRDefault="00794D98" w:rsidP="00794D98">
      <w:pPr>
        <w:pStyle w:val="Heading1"/>
        <w:rPr>
          <w:b/>
          <w:bCs/>
          <w:u w:val="single"/>
        </w:rPr>
      </w:pPr>
      <w:r w:rsidRPr="00011B39">
        <w:rPr>
          <w:b/>
          <w:bCs/>
          <w:u w:val="single"/>
        </w:rPr>
        <w:lastRenderedPageBreak/>
        <w:t>Load Image:</w:t>
      </w:r>
    </w:p>
    <w:p w14:paraId="034AF6E4" w14:textId="77777777" w:rsidR="00794D98" w:rsidRDefault="00794D98" w:rsidP="00794D98">
      <w:r>
        <w:rPr>
          <w:noProof/>
        </w:rPr>
        <w:drawing>
          <wp:inline distT="0" distB="0" distL="0" distR="0" wp14:anchorId="5B896C2F" wp14:editId="420830A6">
            <wp:extent cx="6000750" cy="33655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36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E2F1D" w14:textId="77777777" w:rsidR="00794D98" w:rsidRPr="00016EC8" w:rsidRDefault="00794D98" w:rsidP="00794D98">
      <w:pPr>
        <w:rPr>
          <w:rFonts w:ascii="Arial" w:hAnsi="Arial" w:cs="Arial"/>
          <w:sz w:val="24"/>
          <w:szCs w:val="24"/>
        </w:rPr>
      </w:pPr>
      <w:r w:rsidRPr="00016EC8">
        <w:rPr>
          <w:rFonts w:ascii="Arial" w:hAnsi="Arial" w:cs="Arial"/>
          <w:sz w:val="24"/>
          <w:szCs w:val="24"/>
        </w:rPr>
        <w:t>File Dialog pops up for users to select the image</w:t>
      </w:r>
      <w:r>
        <w:rPr>
          <w:rFonts w:ascii="Arial" w:hAnsi="Arial" w:cs="Arial"/>
          <w:sz w:val="24"/>
          <w:szCs w:val="24"/>
        </w:rPr>
        <w:t xml:space="preserve"> that</w:t>
      </w:r>
      <w:r w:rsidRPr="00016EC8">
        <w:rPr>
          <w:rFonts w:ascii="Arial" w:hAnsi="Arial" w:cs="Arial"/>
          <w:sz w:val="24"/>
          <w:szCs w:val="24"/>
        </w:rPr>
        <w:t xml:space="preserve"> they want to load. </w:t>
      </w:r>
    </w:p>
    <w:p w14:paraId="659264C5" w14:textId="77777777" w:rsidR="00794D98" w:rsidRPr="00011B39" w:rsidRDefault="00794D98" w:rsidP="00794D98">
      <w:pPr>
        <w:pStyle w:val="Heading1"/>
        <w:rPr>
          <w:b/>
          <w:bCs/>
          <w:u w:val="single"/>
        </w:rPr>
      </w:pPr>
      <w:r w:rsidRPr="00011B39">
        <w:rPr>
          <w:b/>
          <w:bCs/>
          <w:u w:val="single"/>
        </w:rPr>
        <w:t>Display Image on Screen:</w:t>
      </w:r>
    </w:p>
    <w:p w14:paraId="3C30C670" w14:textId="77777777" w:rsidR="00794D98" w:rsidRDefault="00794D98" w:rsidP="00794D98">
      <w:pPr>
        <w:jc w:val="both"/>
        <w:rPr>
          <w:b/>
        </w:rPr>
      </w:pPr>
      <w:r>
        <w:rPr>
          <w:noProof/>
        </w:rPr>
        <w:drawing>
          <wp:inline distT="0" distB="0" distL="0" distR="0" wp14:anchorId="4F3F2785" wp14:editId="44DC03A4">
            <wp:extent cx="6000750" cy="33794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37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98D9B" w14:textId="77777777" w:rsidR="00794D98" w:rsidRDefault="00794D98" w:rsidP="00794D98">
      <w:pPr>
        <w:jc w:val="both"/>
        <w:rPr>
          <w:b/>
        </w:rPr>
      </w:pPr>
    </w:p>
    <w:p w14:paraId="58FA41C2" w14:textId="77777777" w:rsidR="00794D98" w:rsidRPr="00011B39" w:rsidRDefault="00794D98" w:rsidP="00794D98">
      <w:pPr>
        <w:pStyle w:val="Heading1"/>
        <w:rPr>
          <w:b/>
          <w:bCs/>
          <w:u w:val="single"/>
        </w:rPr>
      </w:pPr>
      <w:r w:rsidRPr="00011B39">
        <w:rPr>
          <w:b/>
          <w:bCs/>
          <w:u w:val="single"/>
        </w:rPr>
        <w:lastRenderedPageBreak/>
        <w:t>Save Image (Before):</w:t>
      </w:r>
    </w:p>
    <w:p w14:paraId="13B99023" w14:textId="77777777" w:rsidR="00794D98" w:rsidRDefault="00794D98" w:rsidP="00794D98">
      <w:r>
        <w:rPr>
          <w:noProof/>
        </w:rPr>
        <w:drawing>
          <wp:inline distT="0" distB="0" distL="0" distR="0" wp14:anchorId="47847AC0" wp14:editId="4065FF3A">
            <wp:extent cx="5791200" cy="17049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B4E54" w14:textId="77777777" w:rsidR="00794D98" w:rsidRPr="00011B39" w:rsidRDefault="00794D98" w:rsidP="00794D98">
      <w:pPr>
        <w:pStyle w:val="Heading1"/>
        <w:rPr>
          <w:b/>
          <w:bCs/>
          <w:u w:val="single"/>
        </w:rPr>
      </w:pPr>
      <w:r w:rsidRPr="00011B39">
        <w:rPr>
          <w:b/>
          <w:bCs/>
          <w:u w:val="single"/>
        </w:rPr>
        <w:t>Save Image (After):</w:t>
      </w:r>
    </w:p>
    <w:p w14:paraId="0858CE87" w14:textId="77777777" w:rsidR="00794D98" w:rsidRDefault="00794D98" w:rsidP="00794D98">
      <w:r>
        <w:rPr>
          <w:noProof/>
        </w:rPr>
        <w:drawing>
          <wp:inline distT="0" distB="0" distL="0" distR="0" wp14:anchorId="23FD27FE" wp14:editId="41F3FF89">
            <wp:extent cx="6000750" cy="33693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36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7B4A2" w14:textId="77777777" w:rsidR="00794D98" w:rsidRPr="00016EC8" w:rsidRDefault="00794D98" w:rsidP="00794D98">
      <w:pPr>
        <w:rPr>
          <w:rFonts w:ascii="Arial" w:hAnsi="Arial" w:cs="Arial"/>
        </w:rPr>
      </w:pPr>
      <w:r>
        <w:rPr>
          <w:rFonts w:ascii="Arial" w:hAnsi="Arial" w:cs="Arial"/>
        </w:rPr>
        <w:t>Message pops up “I</w:t>
      </w:r>
      <w:r w:rsidRPr="00016EC8">
        <w:rPr>
          <w:rFonts w:ascii="Arial" w:hAnsi="Arial" w:cs="Arial"/>
        </w:rPr>
        <w:t xml:space="preserve">mage </w:t>
      </w:r>
      <w:r>
        <w:rPr>
          <w:rFonts w:ascii="Arial" w:hAnsi="Arial" w:cs="Arial"/>
        </w:rPr>
        <w:t>S</w:t>
      </w:r>
      <w:r w:rsidRPr="00016EC8">
        <w:rPr>
          <w:rFonts w:ascii="Arial" w:hAnsi="Arial" w:cs="Arial"/>
        </w:rPr>
        <w:t xml:space="preserve">aved </w:t>
      </w:r>
      <w:r>
        <w:rPr>
          <w:rFonts w:ascii="Arial" w:hAnsi="Arial" w:cs="Arial"/>
        </w:rPr>
        <w:t>S</w:t>
      </w:r>
      <w:r w:rsidRPr="00016EC8">
        <w:rPr>
          <w:rFonts w:ascii="Arial" w:hAnsi="Arial" w:cs="Arial"/>
        </w:rPr>
        <w:t>uccessfully.</w:t>
      </w:r>
      <w:r>
        <w:rPr>
          <w:rFonts w:ascii="Arial" w:hAnsi="Arial" w:cs="Arial"/>
        </w:rPr>
        <w:t xml:space="preserve">” to indicate image as been saved successfully. </w:t>
      </w:r>
    </w:p>
    <w:p w14:paraId="26D98F68" w14:textId="77777777" w:rsidR="00794D98" w:rsidRDefault="00794D98" w:rsidP="00794D98">
      <w:pPr>
        <w:jc w:val="both"/>
        <w:rPr>
          <w:b/>
        </w:rPr>
      </w:pPr>
      <w:r>
        <w:rPr>
          <w:noProof/>
        </w:rPr>
        <w:drawing>
          <wp:inline distT="0" distB="0" distL="0" distR="0" wp14:anchorId="489EF074" wp14:editId="147B6923">
            <wp:extent cx="5876925" cy="17335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F597C" w14:textId="77777777" w:rsidR="00794D98" w:rsidRDefault="00794D98" w:rsidP="00794D98">
      <w:p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The t</w:t>
      </w:r>
      <w:r w:rsidRPr="0027672D">
        <w:rPr>
          <w:rFonts w:ascii="Arial" w:hAnsi="Arial" w:cs="Arial"/>
          <w:bCs/>
          <w:sz w:val="24"/>
          <w:szCs w:val="24"/>
        </w:rPr>
        <w:t xml:space="preserve">ime </w:t>
      </w:r>
      <w:r>
        <w:rPr>
          <w:rFonts w:ascii="Arial" w:hAnsi="Arial" w:cs="Arial"/>
          <w:bCs/>
          <w:sz w:val="24"/>
          <w:szCs w:val="24"/>
        </w:rPr>
        <w:t>of</w:t>
      </w:r>
      <w:r w:rsidRPr="0027672D">
        <w:rPr>
          <w:rFonts w:ascii="Arial" w:hAnsi="Arial" w:cs="Arial"/>
          <w:bCs/>
          <w:sz w:val="24"/>
          <w:szCs w:val="24"/>
        </w:rPr>
        <w:t xml:space="preserve"> </w:t>
      </w:r>
      <w:proofErr w:type="spellStart"/>
      <w:r w:rsidRPr="0027672D">
        <w:rPr>
          <w:rFonts w:ascii="Arial" w:hAnsi="Arial" w:cs="Arial"/>
          <w:bCs/>
          <w:sz w:val="24"/>
          <w:szCs w:val="24"/>
        </w:rPr>
        <w:t>apple.ppm</w:t>
      </w:r>
      <w:proofErr w:type="spellEnd"/>
      <w:r w:rsidRPr="0027672D">
        <w:rPr>
          <w:rFonts w:ascii="Arial" w:hAnsi="Arial" w:cs="Arial"/>
          <w:bCs/>
          <w:sz w:val="24"/>
          <w:szCs w:val="24"/>
        </w:rPr>
        <w:t xml:space="preserve"> is </w:t>
      </w:r>
      <w:r>
        <w:rPr>
          <w:rFonts w:ascii="Arial" w:hAnsi="Arial" w:cs="Arial"/>
          <w:bCs/>
          <w:sz w:val="24"/>
          <w:szCs w:val="24"/>
        </w:rPr>
        <w:t xml:space="preserve">being </w:t>
      </w:r>
      <w:r w:rsidRPr="0027672D">
        <w:rPr>
          <w:rFonts w:ascii="Arial" w:hAnsi="Arial" w:cs="Arial"/>
          <w:bCs/>
          <w:sz w:val="24"/>
          <w:szCs w:val="24"/>
        </w:rPr>
        <w:t xml:space="preserve">updated when saved. </w:t>
      </w:r>
    </w:p>
    <w:p w14:paraId="7BF88F35" w14:textId="77777777" w:rsidR="00794D98" w:rsidRDefault="00794D98" w:rsidP="00794D98">
      <w:pPr>
        <w:jc w:val="both"/>
        <w:rPr>
          <w:rFonts w:ascii="Arial" w:hAnsi="Arial" w:cs="Arial"/>
          <w:bCs/>
          <w:sz w:val="24"/>
          <w:szCs w:val="24"/>
        </w:rPr>
      </w:pPr>
    </w:p>
    <w:p w14:paraId="099AE80E" w14:textId="77777777" w:rsidR="00794D98" w:rsidRPr="00011B39" w:rsidRDefault="00794D98" w:rsidP="00794D98">
      <w:pPr>
        <w:pStyle w:val="Heading1"/>
        <w:rPr>
          <w:b/>
          <w:bCs/>
          <w:u w:val="single"/>
        </w:rPr>
      </w:pPr>
      <w:r w:rsidRPr="00011B39">
        <w:rPr>
          <w:b/>
          <w:bCs/>
          <w:u w:val="single"/>
        </w:rPr>
        <w:t>Save</w:t>
      </w:r>
      <w:r>
        <w:rPr>
          <w:b/>
          <w:bCs/>
          <w:u w:val="single"/>
        </w:rPr>
        <w:t xml:space="preserve"> As</w:t>
      </w:r>
      <w:r w:rsidRPr="00011B39">
        <w:rPr>
          <w:b/>
          <w:bCs/>
          <w:u w:val="single"/>
        </w:rPr>
        <w:t xml:space="preserve"> Image:</w:t>
      </w:r>
    </w:p>
    <w:p w14:paraId="16C5280C" w14:textId="77777777" w:rsidR="00794D98" w:rsidRDefault="00794D98" w:rsidP="00794D98">
      <w:pPr>
        <w:pStyle w:val="Heading1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5D7D12C5" wp14:editId="2245EC1B">
            <wp:extent cx="6000750" cy="339471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E085D" w14:textId="77777777" w:rsidR="00794D98" w:rsidRPr="00016EC8" w:rsidRDefault="00794D98" w:rsidP="00794D9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le dialog pops up</w:t>
      </w:r>
      <w:r w:rsidRPr="00D318F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for users to input their file name.</w:t>
      </w:r>
    </w:p>
    <w:p w14:paraId="5DB38D82" w14:textId="77777777" w:rsidR="00794D98" w:rsidRDefault="00794D98" w:rsidP="00794D98">
      <w:r>
        <w:rPr>
          <w:noProof/>
        </w:rPr>
        <w:drawing>
          <wp:inline distT="0" distB="0" distL="0" distR="0" wp14:anchorId="6F7F87CB" wp14:editId="0A897B99">
            <wp:extent cx="6000750" cy="338455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89722" w14:textId="77777777" w:rsidR="00794D98" w:rsidRPr="00016EC8" w:rsidRDefault="00794D98" w:rsidP="00794D98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Message pops up “</w:t>
      </w:r>
      <w:r w:rsidRPr="00016EC8">
        <w:rPr>
          <w:rFonts w:ascii="Arial" w:hAnsi="Arial" w:cs="Arial"/>
        </w:rPr>
        <w:t xml:space="preserve">New </w:t>
      </w:r>
      <w:r>
        <w:rPr>
          <w:rFonts w:ascii="Arial" w:hAnsi="Arial" w:cs="Arial"/>
        </w:rPr>
        <w:t>i</w:t>
      </w:r>
      <w:r w:rsidRPr="00016EC8">
        <w:rPr>
          <w:rFonts w:ascii="Arial" w:hAnsi="Arial" w:cs="Arial"/>
        </w:rPr>
        <w:t xml:space="preserve">mage </w:t>
      </w:r>
      <w:r>
        <w:rPr>
          <w:rFonts w:ascii="Arial" w:hAnsi="Arial" w:cs="Arial"/>
        </w:rPr>
        <w:t>s</w:t>
      </w:r>
      <w:r w:rsidRPr="00016EC8">
        <w:rPr>
          <w:rFonts w:ascii="Arial" w:hAnsi="Arial" w:cs="Arial"/>
        </w:rPr>
        <w:t xml:space="preserve">aved </w:t>
      </w:r>
      <w:r>
        <w:rPr>
          <w:rFonts w:ascii="Arial" w:hAnsi="Arial" w:cs="Arial"/>
        </w:rPr>
        <w:t>s</w:t>
      </w:r>
      <w:r w:rsidRPr="00016EC8">
        <w:rPr>
          <w:rFonts w:ascii="Arial" w:hAnsi="Arial" w:cs="Arial"/>
        </w:rPr>
        <w:t>uccessfully.</w:t>
      </w:r>
      <w:r>
        <w:rPr>
          <w:rFonts w:ascii="Arial" w:hAnsi="Arial" w:cs="Arial"/>
        </w:rPr>
        <w:t xml:space="preserve">” to indicate a new image as been saved successfully. </w:t>
      </w:r>
    </w:p>
    <w:p w14:paraId="17DAC434" w14:textId="77777777" w:rsidR="00794D98" w:rsidRPr="00D318F4" w:rsidRDefault="00794D98" w:rsidP="00794D98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57575201" wp14:editId="4BF1DDC2">
            <wp:extent cx="5734050" cy="10477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5B1FE" w14:textId="77777777" w:rsidR="00794D98" w:rsidRDefault="00794D98" w:rsidP="00794D98">
      <w:pPr>
        <w:pStyle w:val="Heading1"/>
        <w:rPr>
          <w:b/>
          <w:bCs/>
          <w:u w:val="single"/>
        </w:rPr>
      </w:pPr>
      <w:r w:rsidRPr="00011B39">
        <w:rPr>
          <w:b/>
          <w:bCs/>
          <w:u w:val="single"/>
        </w:rPr>
        <w:t xml:space="preserve">Image </w:t>
      </w:r>
      <w:r>
        <w:rPr>
          <w:b/>
          <w:bCs/>
          <w:u w:val="single"/>
        </w:rPr>
        <w:t>scaled to match client window at all times</w:t>
      </w:r>
      <w:r w:rsidRPr="00011B39">
        <w:rPr>
          <w:b/>
          <w:bCs/>
          <w:u w:val="single"/>
        </w:rPr>
        <w:t>:</w:t>
      </w:r>
    </w:p>
    <w:p w14:paraId="75AA3277" w14:textId="77777777" w:rsidR="00794D98" w:rsidRPr="00011B39" w:rsidRDefault="00794D98" w:rsidP="00794D98">
      <w:r>
        <w:rPr>
          <w:noProof/>
        </w:rPr>
        <w:drawing>
          <wp:inline distT="0" distB="0" distL="0" distR="0" wp14:anchorId="18D53CD0" wp14:editId="478AA92A">
            <wp:extent cx="6000750" cy="33737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37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EED3A" w14:textId="77777777" w:rsidR="00794D98" w:rsidRDefault="00794D98" w:rsidP="00794D98">
      <w:pPr>
        <w:jc w:val="both"/>
        <w:rPr>
          <w:rFonts w:ascii="Arial" w:hAnsi="Arial" w:cs="Arial"/>
          <w:bCs/>
          <w:sz w:val="24"/>
          <w:szCs w:val="24"/>
        </w:rPr>
      </w:pPr>
    </w:p>
    <w:p w14:paraId="5DBF966C" w14:textId="77777777" w:rsidR="00794D98" w:rsidRDefault="00794D98" w:rsidP="00794D98">
      <w:pPr>
        <w:jc w:val="both"/>
        <w:rPr>
          <w:rFonts w:ascii="Arial" w:hAnsi="Arial" w:cs="Arial"/>
          <w:bCs/>
          <w:sz w:val="24"/>
          <w:szCs w:val="24"/>
        </w:rPr>
      </w:pPr>
    </w:p>
    <w:p w14:paraId="19FA8A99" w14:textId="77777777" w:rsidR="00794D98" w:rsidRDefault="00794D98" w:rsidP="00794D98">
      <w:pPr>
        <w:jc w:val="both"/>
        <w:rPr>
          <w:rFonts w:ascii="Arial" w:hAnsi="Arial" w:cs="Arial"/>
          <w:bCs/>
          <w:sz w:val="24"/>
          <w:szCs w:val="24"/>
        </w:rPr>
      </w:pPr>
    </w:p>
    <w:p w14:paraId="3BA3CF7F" w14:textId="77777777" w:rsidR="00794D98" w:rsidRPr="00665581" w:rsidRDefault="00794D98" w:rsidP="00794D98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Nearest Neighbor Interpolation:</w:t>
      </w:r>
    </w:p>
    <w:p w14:paraId="165C12A8" w14:textId="77777777" w:rsidR="00794D98" w:rsidRDefault="00794D98" w:rsidP="00794D98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2D88938A" wp14:editId="6B90E275">
            <wp:extent cx="6000750" cy="35687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56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5581">
        <w:rPr>
          <w:noProof/>
        </w:rPr>
        <w:t xml:space="preserve"> </w:t>
      </w:r>
    </w:p>
    <w:p w14:paraId="65447080" w14:textId="77777777" w:rsidR="00794D98" w:rsidRPr="00665581" w:rsidRDefault="00794D98" w:rsidP="00794D98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t>Bilinear Interpolation:</w:t>
      </w:r>
    </w:p>
    <w:p w14:paraId="0D9CC48E" w14:textId="77777777" w:rsidR="00794D98" w:rsidRDefault="00794D98" w:rsidP="00794D98">
      <w:pPr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</w:rPr>
        <w:drawing>
          <wp:inline distT="0" distB="0" distL="0" distR="0" wp14:anchorId="304C8DBA" wp14:editId="03E5EFB7">
            <wp:extent cx="6000750" cy="3572510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57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D3E32" w14:textId="77777777" w:rsidR="00794D98" w:rsidRDefault="00794D98" w:rsidP="00794D98">
      <w:pPr>
        <w:jc w:val="both"/>
        <w:rPr>
          <w:rFonts w:ascii="Arial" w:hAnsi="Arial" w:cs="Arial"/>
          <w:bCs/>
          <w:sz w:val="24"/>
          <w:szCs w:val="24"/>
        </w:rPr>
      </w:pPr>
    </w:p>
    <w:p w14:paraId="2CB7F05D" w14:textId="77777777" w:rsidR="00794D98" w:rsidRPr="007D7302" w:rsidRDefault="00794D98" w:rsidP="00794D98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Bicubic Interpolation:</w:t>
      </w:r>
    </w:p>
    <w:p w14:paraId="278CDE5A" w14:textId="77777777" w:rsidR="00794D98" w:rsidRDefault="00794D98" w:rsidP="00794D98">
      <w:pPr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729FC79" wp14:editId="10C78241">
            <wp:extent cx="6000750" cy="357124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57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AEFDF" w14:textId="77777777" w:rsidR="00794D98" w:rsidRDefault="00794D98" w:rsidP="00794D98">
      <w:pPr>
        <w:jc w:val="both"/>
        <w:rPr>
          <w:rFonts w:ascii="Arial" w:hAnsi="Arial" w:cs="Arial"/>
          <w:bCs/>
          <w:sz w:val="24"/>
          <w:szCs w:val="24"/>
        </w:rPr>
      </w:pPr>
    </w:p>
    <w:p w14:paraId="65B7B677" w14:textId="77777777" w:rsidR="00794D98" w:rsidRDefault="00794D98" w:rsidP="00CF6855">
      <w:pPr>
        <w:pStyle w:val="Heading1"/>
        <w:rPr>
          <w:b/>
          <w:bCs/>
          <w:u w:val="single"/>
        </w:rPr>
      </w:pPr>
    </w:p>
    <w:p w14:paraId="4C4C5764" w14:textId="77777777" w:rsidR="00794D98" w:rsidRDefault="00794D98" w:rsidP="00CF6855">
      <w:pPr>
        <w:pStyle w:val="Heading1"/>
        <w:rPr>
          <w:b/>
          <w:bCs/>
          <w:u w:val="single"/>
        </w:rPr>
      </w:pPr>
    </w:p>
    <w:p w14:paraId="09BBE5B6" w14:textId="53DFD071" w:rsidR="00AB12B8" w:rsidRPr="00011B39" w:rsidRDefault="004E1CB8" w:rsidP="00CF6855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t>Addition</w:t>
      </w:r>
    </w:p>
    <w:p w14:paraId="5C39437A" w14:textId="3BB244FE" w:rsidR="008F06E0" w:rsidRDefault="00800CDF" w:rsidP="008F06E0">
      <w:r>
        <w:rPr>
          <w:noProof/>
        </w:rPr>
        <w:drawing>
          <wp:inline distT="0" distB="0" distL="0" distR="0" wp14:anchorId="2ACFF7B4" wp14:editId="2D429C06">
            <wp:extent cx="5048250" cy="284304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69051" cy="2854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36262" w14:textId="46424450" w:rsidR="00EA5C08" w:rsidRDefault="00EA5C08" w:rsidP="008F06E0">
      <w:r>
        <w:t xml:space="preserve">Cameraman (Image 1) + </w:t>
      </w:r>
      <w:r w:rsidR="00800CDF">
        <w:t>Apple</w:t>
      </w:r>
      <w:r>
        <w:t xml:space="preserve"> (Image 2)</w:t>
      </w:r>
    </w:p>
    <w:p w14:paraId="58F0B1D2" w14:textId="09A4AB39" w:rsidR="00EA5C08" w:rsidRPr="00EA5C08" w:rsidRDefault="00EA5C08" w:rsidP="008F06E0">
      <w:pPr>
        <w:rPr>
          <w:b/>
          <w:bCs/>
          <w:u w:val="single"/>
        </w:rPr>
      </w:pPr>
      <w:r w:rsidRPr="00EA5C08">
        <w:rPr>
          <w:b/>
          <w:bCs/>
          <w:u w:val="single"/>
        </w:rPr>
        <w:t>Steps to generate image addition:</w:t>
      </w:r>
    </w:p>
    <w:p w14:paraId="4401ADF6" w14:textId="246098D4" w:rsidR="00EA5C08" w:rsidRPr="00EA5C08" w:rsidRDefault="00EA5C08" w:rsidP="008F06E0">
      <w:pPr>
        <w:rPr>
          <w:lang w:val="en-SG"/>
        </w:rPr>
      </w:pPr>
      <w:r>
        <w:t>File Menu &gt; Open Image 1 (Cameraman) &gt; Open Image 2 (</w:t>
      </w:r>
      <w:r w:rsidR="00800CDF">
        <w:t>Apple</w:t>
      </w:r>
      <w:r>
        <w:t>) &gt; Image Operation Menu &gt; Addition.</w:t>
      </w:r>
    </w:p>
    <w:p w14:paraId="37B2F253" w14:textId="6522F7D2" w:rsidR="008F06E0" w:rsidRPr="00011B39" w:rsidRDefault="004E1CB8" w:rsidP="008F06E0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t>Subtraction</w:t>
      </w:r>
    </w:p>
    <w:p w14:paraId="006943B6" w14:textId="22CA96ED" w:rsidR="008F06E0" w:rsidRDefault="00800CDF" w:rsidP="002419F0">
      <w:pPr>
        <w:jc w:val="both"/>
        <w:rPr>
          <w:b/>
        </w:rPr>
      </w:pPr>
      <w:r>
        <w:rPr>
          <w:noProof/>
        </w:rPr>
        <w:drawing>
          <wp:inline distT="0" distB="0" distL="0" distR="0" wp14:anchorId="54048758" wp14:editId="1B1929D0">
            <wp:extent cx="5038725" cy="2837683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13781" cy="287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E3887" w14:textId="2F65CFE1" w:rsidR="007F024F" w:rsidRPr="006F19D5" w:rsidRDefault="007F024F" w:rsidP="006F19D5">
      <w:r>
        <w:lastRenderedPageBreak/>
        <w:t xml:space="preserve">Cameraman (Image 1) - </w:t>
      </w:r>
      <w:r w:rsidR="007B3584">
        <w:t>Apple</w:t>
      </w:r>
      <w:r>
        <w:t xml:space="preserve"> (Image 2)</w:t>
      </w:r>
    </w:p>
    <w:p w14:paraId="295A07D2" w14:textId="434F34AB" w:rsidR="007B3584" w:rsidRPr="00EA5C08" w:rsidRDefault="007B3584" w:rsidP="007B3584">
      <w:pPr>
        <w:rPr>
          <w:b/>
          <w:bCs/>
          <w:u w:val="single"/>
        </w:rPr>
      </w:pPr>
      <w:r w:rsidRPr="00EA5C08">
        <w:rPr>
          <w:b/>
          <w:bCs/>
          <w:u w:val="single"/>
        </w:rPr>
        <w:t xml:space="preserve">Steps to generate image </w:t>
      </w:r>
      <w:r w:rsidR="004165AA">
        <w:rPr>
          <w:b/>
          <w:bCs/>
          <w:u w:val="single"/>
        </w:rPr>
        <w:t>subtraction</w:t>
      </w:r>
      <w:r w:rsidRPr="00EA5C08">
        <w:rPr>
          <w:b/>
          <w:bCs/>
          <w:u w:val="single"/>
        </w:rPr>
        <w:t>:</w:t>
      </w:r>
    </w:p>
    <w:p w14:paraId="7DEAC479" w14:textId="234126B4" w:rsidR="007B3584" w:rsidRPr="00EA5C08" w:rsidRDefault="007B3584" w:rsidP="007B3584">
      <w:pPr>
        <w:rPr>
          <w:lang w:val="en-SG"/>
        </w:rPr>
      </w:pPr>
      <w:r>
        <w:t>File Menu &gt; Open Image 1 (Cameraman) &gt; Open Image 2 (Apple) &gt; Image Operation Menu &gt; Subtraction.</w:t>
      </w:r>
    </w:p>
    <w:p w14:paraId="384165D2" w14:textId="70E722E9" w:rsidR="008F06E0" w:rsidRDefault="007B3584" w:rsidP="008F06E0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t>Product</w:t>
      </w:r>
    </w:p>
    <w:p w14:paraId="6E3344C5" w14:textId="205D540A" w:rsidR="004165AA" w:rsidRDefault="00AE0DE9" w:rsidP="004165AA">
      <w:r>
        <w:rPr>
          <w:noProof/>
        </w:rPr>
        <w:drawing>
          <wp:inline distT="0" distB="0" distL="0" distR="0" wp14:anchorId="02A25F72" wp14:editId="1A7682CA">
            <wp:extent cx="5057775" cy="2848410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72393" cy="2856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DD4EE" w14:textId="62AF1B1B" w:rsidR="006F19D5" w:rsidRPr="004165AA" w:rsidRDefault="006F19D5" w:rsidP="004165AA">
      <w:r>
        <w:t>Cameraman (Image 1) * Apple (Image 2)</w:t>
      </w:r>
    </w:p>
    <w:p w14:paraId="08513803" w14:textId="5361FB00" w:rsidR="004165AA" w:rsidRPr="00EA5C08" w:rsidRDefault="004165AA" w:rsidP="004165AA">
      <w:pPr>
        <w:rPr>
          <w:b/>
          <w:bCs/>
          <w:u w:val="single"/>
        </w:rPr>
      </w:pPr>
      <w:r w:rsidRPr="00EA5C08">
        <w:rPr>
          <w:b/>
          <w:bCs/>
          <w:u w:val="single"/>
        </w:rPr>
        <w:t xml:space="preserve">Steps to generate image </w:t>
      </w:r>
      <w:r>
        <w:rPr>
          <w:b/>
          <w:bCs/>
          <w:u w:val="single"/>
        </w:rPr>
        <w:t>multiply</w:t>
      </w:r>
      <w:r w:rsidRPr="00EA5C08">
        <w:rPr>
          <w:b/>
          <w:bCs/>
          <w:u w:val="single"/>
        </w:rPr>
        <w:t>:</w:t>
      </w:r>
    </w:p>
    <w:p w14:paraId="347704A2" w14:textId="72AFB864" w:rsidR="008F06E0" w:rsidRPr="004165AA" w:rsidRDefault="004165AA" w:rsidP="008F06E0">
      <w:pPr>
        <w:rPr>
          <w:lang w:val="en-SG"/>
        </w:rPr>
      </w:pPr>
      <w:r>
        <w:t>File Menu &gt; Open Image 1 (Cameraman) &gt; Open Image 2 (Apple) &gt; Image Operation Menu &gt; Multiply.</w:t>
      </w:r>
    </w:p>
    <w:p w14:paraId="5D804EBA" w14:textId="149E8931" w:rsidR="0027672D" w:rsidRPr="00011B39" w:rsidRDefault="004E1CB8" w:rsidP="0027672D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t>Division</w:t>
      </w:r>
    </w:p>
    <w:p w14:paraId="579D2688" w14:textId="7F850D3E" w:rsidR="00B2089D" w:rsidRDefault="004325E3" w:rsidP="002419F0">
      <w:pPr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E5A08E6" wp14:editId="7391A831">
            <wp:extent cx="5038725" cy="2837682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48605" cy="2843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9F2B4" w14:textId="033CBE41" w:rsidR="00B2089D" w:rsidRPr="00B2089D" w:rsidRDefault="00B2089D" w:rsidP="00B2089D">
      <w:r>
        <w:lastRenderedPageBreak/>
        <w:t>Cameraman (Image 1) / Apple (Image 2)</w:t>
      </w:r>
    </w:p>
    <w:p w14:paraId="420CB6BE" w14:textId="33D7BD49" w:rsidR="00B2089D" w:rsidRPr="00EA5C08" w:rsidRDefault="00B2089D" w:rsidP="00B2089D">
      <w:pPr>
        <w:rPr>
          <w:b/>
          <w:bCs/>
          <w:u w:val="single"/>
        </w:rPr>
      </w:pPr>
      <w:r w:rsidRPr="00EA5C08">
        <w:rPr>
          <w:b/>
          <w:bCs/>
          <w:u w:val="single"/>
        </w:rPr>
        <w:t xml:space="preserve">Steps to generate image </w:t>
      </w:r>
      <w:r w:rsidR="004165AA">
        <w:rPr>
          <w:b/>
          <w:bCs/>
          <w:u w:val="single"/>
        </w:rPr>
        <w:t>division</w:t>
      </w:r>
      <w:r w:rsidRPr="00EA5C08">
        <w:rPr>
          <w:b/>
          <w:bCs/>
          <w:u w:val="single"/>
        </w:rPr>
        <w:t>:</w:t>
      </w:r>
    </w:p>
    <w:p w14:paraId="1004F46C" w14:textId="4C5B7118" w:rsidR="00B2089D" w:rsidRPr="006F19D5" w:rsidRDefault="00B2089D" w:rsidP="006F19D5">
      <w:pPr>
        <w:rPr>
          <w:lang w:val="en-SG"/>
        </w:rPr>
      </w:pPr>
      <w:r>
        <w:t>File Menu &gt; Open Image 1 (Cameraman) &gt; Open Image 2 (Apple) &gt; Image Operation Menu &gt; Division.</w:t>
      </w:r>
    </w:p>
    <w:p w14:paraId="61D003A4" w14:textId="2101D945" w:rsidR="00D318F4" w:rsidRPr="00011B39" w:rsidRDefault="004E1CB8" w:rsidP="00D318F4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t>Negative</w:t>
      </w:r>
    </w:p>
    <w:p w14:paraId="0267DEEE" w14:textId="708F8F47" w:rsidR="00D318F4" w:rsidRPr="00D318F4" w:rsidRDefault="007B3584" w:rsidP="00D318F4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4E78853D" wp14:editId="1759EF79">
            <wp:extent cx="5038725" cy="2837681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48459" cy="2843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B96E9" w14:textId="74EC87D1" w:rsidR="00F824EE" w:rsidRPr="00EA5C08" w:rsidRDefault="00F824EE" w:rsidP="00F824EE">
      <w:pPr>
        <w:rPr>
          <w:b/>
          <w:bCs/>
          <w:u w:val="single"/>
        </w:rPr>
      </w:pPr>
      <w:r w:rsidRPr="00EA5C08">
        <w:rPr>
          <w:b/>
          <w:bCs/>
          <w:u w:val="single"/>
        </w:rPr>
        <w:t xml:space="preserve">Steps to generate image </w:t>
      </w:r>
      <w:r>
        <w:rPr>
          <w:b/>
          <w:bCs/>
          <w:u w:val="single"/>
        </w:rPr>
        <w:t>negative</w:t>
      </w:r>
      <w:r w:rsidRPr="00EA5C08">
        <w:rPr>
          <w:b/>
          <w:bCs/>
          <w:u w:val="single"/>
        </w:rPr>
        <w:t>:</w:t>
      </w:r>
    </w:p>
    <w:p w14:paraId="7352EDF8" w14:textId="3144E51B" w:rsidR="00B2089D" w:rsidRPr="008E4020" w:rsidRDefault="00F824EE" w:rsidP="008E4020">
      <w:pPr>
        <w:rPr>
          <w:lang w:val="en-SG"/>
        </w:rPr>
      </w:pPr>
      <w:r>
        <w:t>File Menu &gt; Open Image (Cameraman) &gt; Edit Menu &gt; Image Negative.</w:t>
      </w:r>
    </w:p>
    <w:p w14:paraId="2D210C2D" w14:textId="22B0CA70" w:rsidR="00011B39" w:rsidRDefault="004E1CB8" w:rsidP="00011B39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t>Log Transform</w:t>
      </w:r>
    </w:p>
    <w:p w14:paraId="4F5EBD34" w14:textId="7C187A44" w:rsidR="00665581" w:rsidRDefault="00552946" w:rsidP="002419F0">
      <w:pPr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</w:rPr>
        <w:drawing>
          <wp:inline distT="0" distB="0" distL="0" distR="0" wp14:anchorId="38A403D2" wp14:editId="65614FD3">
            <wp:extent cx="5006263" cy="2819400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22348" cy="2828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773FE" w14:textId="1907B1A2" w:rsidR="00552946" w:rsidRDefault="00552946" w:rsidP="002419F0">
      <w:p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Log </w:t>
      </w:r>
      <w:r w:rsidR="00BD1B63">
        <w:rPr>
          <w:rFonts w:ascii="Arial" w:hAnsi="Arial" w:cs="Arial"/>
          <w:bCs/>
          <w:sz w:val="24"/>
          <w:szCs w:val="24"/>
        </w:rPr>
        <w:t>t</w:t>
      </w:r>
      <w:r>
        <w:rPr>
          <w:rFonts w:ascii="Arial" w:hAnsi="Arial" w:cs="Arial"/>
          <w:bCs/>
          <w:sz w:val="24"/>
          <w:szCs w:val="24"/>
        </w:rPr>
        <w:t xml:space="preserve">ransform generated with constant value </w:t>
      </w:r>
      <w:r w:rsidR="00BD1B63">
        <w:rPr>
          <w:rFonts w:ascii="Arial" w:hAnsi="Arial" w:cs="Arial"/>
          <w:bCs/>
          <w:sz w:val="24"/>
          <w:szCs w:val="24"/>
        </w:rPr>
        <w:t>=</w:t>
      </w:r>
      <w:r>
        <w:rPr>
          <w:rFonts w:ascii="Arial" w:hAnsi="Arial" w:cs="Arial"/>
          <w:bCs/>
          <w:sz w:val="24"/>
          <w:szCs w:val="24"/>
        </w:rPr>
        <w:t xml:space="preserve"> 105</w:t>
      </w:r>
      <w:r w:rsidR="00BD1B63">
        <w:rPr>
          <w:rFonts w:ascii="Arial" w:hAnsi="Arial" w:cs="Arial"/>
          <w:bCs/>
          <w:sz w:val="24"/>
          <w:szCs w:val="24"/>
        </w:rPr>
        <w:t>.00f</w:t>
      </w:r>
    </w:p>
    <w:p w14:paraId="3986393E" w14:textId="6D4EBFB2" w:rsidR="00552946" w:rsidRDefault="00552946" w:rsidP="002419F0">
      <w:pPr>
        <w:jc w:val="both"/>
        <w:rPr>
          <w:rFonts w:ascii="Arial" w:hAnsi="Arial" w:cs="Arial"/>
          <w:bCs/>
          <w:sz w:val="24"/>
          <w:szCs w:val="24"/>
        </w:rPr>
      </w:pPr>
    </w:p>
    <w:p w14:paraId="0001D0F4" w14:textId="62A03D04" w:rsidR="00552946" w:rsidRPr="00EA5C08" w:rsidRDefault="00552946" w:rsidP="00552946">
      <w:pPr>
        <w:rPr>
          <w:b/>
          <w:bCs/>
          <w:u w:val="single"/>
        </w:rPr>
      </w:pPr>
      <w:r w:rsidRPr="00EA5C08">
        <w:rPr>
          <w:b/>
          <w:bCs/>
          <w:u w:val="single"/>
        </w:rPr>
        <w:t xml:space="preserve">Steps to generate image </w:t>
      </w:r>
      <w:r w:rsidR="00AD4370">
        <w:rPr>
          <w:b/>
          <w:bCs/>
          <w:u w:val="single"/>
        </w:rPr>
        <w:t>log transform</w:t>
      </w:r>
      <w:r w:rsidRPr="00EA5C08">
        <w:rPr>
          <w:b/>
          <w:bCs/>
          <w:u w:val="single"/>
        </w:rPr>
        <w:t>:</w:t>
      </w:r>
    </w:p>
    <w:p w14:paraId="60B9D6E3" w14:textId="5B165C17" w:rsidR="00552946" w:rsidRPr="008E4020" w:rsidRDefault="00552946" w:rsidP="00552946">
      <w:pPr>
        <w:rPr>
          <w:lang w:val="en-SG"/>
        </w:rPr>
      </w:pPr>
      <w:r>
        <w:t>File Menu &gt; Open Image (Cameraman) &gt; Edit Menu &gt;</w:t>
      </w:r>
      <w:r w:rsidR="00AD4370">
        <w:t xml:space="preserve"> Log Transform</w:t>
      </w:r>
      <w:r>
        <w:t>.</w:t>
      </w:r>
    </w:p>
    <w:p w14:paraId="1C72F893" w14:textId="5DCA463F" w:rsidR="00665581" w:rsidRPr="00665581" w:rsidRDefault="004E1CB8" w:rsidP="00665581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t>Power (Gamma) Transform</w:t>
      </w:r>
    </w:p>
    <w:p w14:paraId="0A58E0F2" w14:textId="21C10D28" w:rsidR="00665581" w:rsidRDefault="00665581" w:rsidP="002419F0">
      <w:pPr>
        <w:jc w:val="both"/>
        <w:rPr>
          <w:noProof/>
        </w:rPr>
      </w:pPr>
      <w:r w:rsidRPr="00665581">
        <w:rPr>
          <w:noProof/>
        </w:rPr>
        <w:t xml:space="preserve"> </w:t>
      </w:r>
      <w:r w:rsidR="002A279A">
        <w:rPr>
          <w:noProof/>
        </w:rPr>
        <w:drawing>
          <wp:inline distT="0" distB="0" distL="0" distR="0" wp14:anchorId="50569D66" wp14:editId="5F61AEA2">
            <wp:extent cx="5029200" cy="2832317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60349" cy="2849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26080" w14:textId="259E0F88" w:rsidR="00BD1B63" w:rsidRPr="002507D2" w:rsidRDefault="00BD1B63" w:rsidP="002507D2">
      <w:p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Gamma transform generated with constant value = 2.00f, Gamma = 5.00f</w:t>
      </w:r>
    </w:p>
    <w:p w14:paraId="0EA385BD" w14:textId="77777777" w:rsidR="00BD1B63" w:rsidRDefault="00BD1B63" w:rsidP="00BD1B63">
      <w:pPr>
        <w:rPr>
          <w:b/>
          <w:bCs/>
          <w:u w:val="single"/>
        </w:rPr>
      </w:pPr>
    </w:p>
    <w:p w14:paraId="70EADB3E" w14:textId="7C2EF543" w:rsidR="00BD1B63" w:rsidRPr="00EA5C08" w:rsidRDefault="00BD1B63" w:rsidP="00BD1B63">
      <w:pPr>
        <w:rPr>
          <w:b/>
          <w:bCs/>
          <w:u w:val="single"/>
        </w:rPr>
      </w:pPr>
      <w:r w:rsidRPr="00EA5C08">
        <w:rPr>
          <w:b/>
          <w:bCs/>
          <w:u w:val="single"/>
        </w:rPr>
        <w:t xml:space="preserve">Steps to generate image </w:t>
      </w:r>
      <w:r w:rsidR="000A7F93">
        <w:rPr>
          <w:b/>
          <w:bCs/>
          <w:u w:val="single"/>
        </w:rPr>
        <w:t>gamma</w:t>
      </w:r>
      <w:r>
        <w:rPr>
          <w:b/>
          <w:bCs/>
          <w:u w:val="single"/>
        </w:rPr>
        <w:t xml:space="preserve"> transform</w:t>
      </w:r>
      <w:r w:rsidRPr="00EA5C08">
        <w:rPr>
          <w:b/>
          <w:bCs/>
          <w:u w:val="single"/>
        </w:rPr>
        <w:t>:</w:t>
      </w:r>
    </w:p>
    <w:p w14:paraId="7CE9BC80" w14:textId="4E5DAAE7" w:rsidR="00BD1B63" w:rsidRPr="008E4020" w:rsidRDefault="00BD1B63" w:rsidP="00BD1B63">
      <w:pPr>
        <w:rPr>
          <w:lang w:val="en-SG"/>
        </w:rPr>
      </w:pPr>
      <w:r>
        <w:t xml:space="preserve">File Menu &gt; Open Image (Cameraman) &gt; Edit Menu &gt; </w:t>
      </w:r>
      <w:r w:rsidR="000A7F93">
        <w:t>Gamma</w:t>
      </w:r>
      <w:r>
        <w:t xml:space="preserve"> Transform.</w:t>
      </w:r>
    </w:p>
    <w:p w14:paraId="0EBA5DB0" w14:textId="551CF0CC" w:rsidR="00665581" w:rsidRPr="00665581" w:rsidRDefault="004E1CB8" w:rsidP="00665581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Histogram Equalization</w:t>
      </w:r>
    </w:p>
    <w:p w14:paraId="7F38102C" w14:textId="139FE11C" w:rsidR="00C46A53" w:rsidRDefault="00C46A53" w:rsidP="002419F0">
      <w:pPr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</w:rPr>
        <w:drawing>
          <wp:inline distT="0" distB="0" distL="0" distR="0" wp14:anchorId="36C7E835" wp14:editId="065E6066">
            <wp:extent cx="5038725" cy="2837681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50823" cy="2844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2618B" w14:textId="0016FE3A" w:rsidR="00C46A53" w:rsidRPr="00EA5C08" w:rsidRDefault="00C46A53" w:rsidP="00C46A53">
      <w:pPr>
        <w:rPr>
          <w:b/>
          <w:bCs/>
          <w:u w:val="single"/>
        </w:rPr>
      </w:pPr>
      <w:r w:rsidRPr="00EA5C08">
        <w:rPr>
          <w:b/>
          <w:bCs/>
          <w:u w:val="single"/>
        </w:rPr>
        <w:t xml:space="preserve">Steps to generate image </w:t>
      </w:r>
      <w:r>
        <w:rPr>
          <w:b/>
          <w:bCs/>
          <w:u w:val="single"/>
        </w:rPr>
        <w:t>histogram equalization</w:t>
      </w:r>
      <w:r w:rsidRPr="00EA5C08">
        <w:rPr>
          <w:b/>
          <w:bCs/>
          <w:u w:val="single"/>
        </w:rPr>
        <w:t>:</w:t>
      </w:r>
    </w:p>
    <w:p w14:paraId="121AD9CE" w14:textId="219C9D53" w:rsidR="00C46A53" w:rsidRPr="002507D2" w:rsidRDefault="00C46A53" w:rsidP="002507D2">
      <w:pPr>
        <w:rPr>
          <w:lang w:val="en-SG"/>
        </w:rPr>
      </w:pPr>
      <w:r>
        <w:t>File Menu &gt; Open Image (Cameraman) &gt; Edit Menu &gt; Histogram Equalization</w:t>
      </w:r>
    </w:p>
    <w:p w14:paraId="2EC61464" w14:textId="304838CB" w:rsidR="007D7302" w:rsidRPr="004E1CB8" w:rsidRDefault="004E1CB8" w:rsidP="004E1CB8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t>Gaussian Filter</w:t>
      </w:r>
    </w:p>
    <w:p w14:paraId="2B388411" w14:textId="728797BD" w:rsidR="00D52A66" w:rsidRDefault="003F7E42" w:rsidP="002419F0">
      <w:pPr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6D51343" wp14:editId="1B026150">
            <wp:extent cx="5086350" cy="28645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88776" cy="2865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CB2D8" w14:textId="4B4C8A8A" w:rsidR="00DC348C" w:rsidRDefault="00DC348C" w:rsidP="002419F0">
      <w:p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Gaussian Filter generated with </w:t>
      </w:r>
      <w:r w:rsidR="003F7E42">
        <w:rPr>
          <w:rFonts w:ascii="Arial" w:hAnsi="Arial" w:cs="Arial"/>
          <w:bCs/>
          <w:sz w:val="24"/>
          <w:szCs w:val="24"/>
        </w:rPr>
        <w:t>K</w:t>
      </w:r>
      <w:r>
        <w:rPr>
          <w:rFonts w:ascii="Arial" w:hAnsi="Arial" w:cs="Arial"/>
          <w:bCs/>
          <w:sz w:val="24"/>
          <w:szCs w:val="24"/>
        </w:rPr>
        <w:t xml:space="preserve">ernel = </w:t>
      </w:r>
      <w:r w:rsidR="003F7E42">
        <w:rPr>
          <w:rFonts w:ascii="Arial" w:hAnsi="Arial" w:cs="Arial"/>
          <w:bCs/>
          <w:sz w:val="24"/>
          <w:szCs w:val="24"/>
        </w:rPr>
        <w:t>7</w:t>
      </w:r>
      <w:r>
        <w:rPr>
          <w:rFonts w:ascii="Arial" w:hAnsi="Arial" w:cs="Arial"/>
          <w:bCs/>
          <w:sz w:val="24"/>
          <w:szCs w:val="24"/>
        </w:rPr>
        <w:t>, Sigma = 10.0f</w:t>
      </w:r>
    </w:p>
    <w:p w14:paraId="1C1EE050" w14:textId="16799D7B" w:rsidR="00DC348C" w:rsidRPr="00EA5C08" w:rsidRDefault="00DC348C" w:rsidP="00DC348C">
      <w:pPr>
        <w:rPr>
          <w:b/>
          <w:bCs/>
          <w:u w:val="single"/>
        </w:rPr>
      </w:pPr>
      <w:r w:rsidRPr="00EA5C08">
        <w:rPr>
          <w:b/>
          <w:bCs/>
          <w:u w:val="single"/>
        </w:rPr>
        <w:t xml:space="preserve">Steps to generate image </w:t>
      </w:r>
      <w:r w:rsidR="00D931DA">
        <w:rPr>
          <w:b/>
          <w:bCs/>
          <w:u w:val="single"/>
        </w:rPr>
        <w:t>– Gaussian Filter</w:t>
      </w:r>
      <w:r w:rsidRPr="00EA5C08">
        <w:rPr>
          <w:b/>
          <w:bCs/>
          <w:u w:val="single"/>
        </w:rPr>
        <w:t>:</w:t>
      </w:r>
    </w:p>
    <w:p w14:paraId="679010D6" w14:textId="13E3C10F" w:rsidR="00DC348C" w:rsidRPr="002507D2" w:rsidRDefault="00DC348C" w:rsidP="00DC348C">
      <w:pPr>
        <w:rPr>
          <w:lang w:val="en-SG"/>
        </w:rPr>
      </w:pPr>
      <w:r>
        <w:t xml:space="preserve">File Menu &gt; Open Image (Cameraman) &gt; Filter &gt; </w:t>
      </w:r>
      <w:r w:rsidR="008522AC">
        <w:t>Gaussian Blur Filter</w:t>
      </w:r>
    </w:p>
    <w:p w14:paraId="67514EB9" w14:textId="77777777" w:rsidR="006F19D5" w:rsidRPr="00DC348C" w:rsidRDefault="006F19D5" w:rsidP="002419F0">
      <w:pPr>
        <w:jc w:val="both"/>
        <w:rPr>
          <w:rFonts w:ascii="Arial" w:hAnsi="Arial" w:cs="Arial"/>
          <w:bCs/>
          <w:sz w:val="24"/>
          <w:szCs w:val="24"/>
          <w:lang w:val="en-SG"/>
        </w:rPr>
      </w:pPr>
    </w:p>
    <w:p w14:paraId="77E88A04" w14:textId="4C31DF16" w:rsidR="00D52A66" w:rsidRPr="004E1CB8" w:rsidRDefault="004E1CB8" w:rsidP="00D52A66">
      <w:pPr>
        <w:jc w:val="both"/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32"/>
          <w:szCs w:val="32"/>
          <w:u w:val="single"/>
        </w:rPr>
      </w:pPr>
      <w:r w:rsidRPr="004E1CB8"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32"/>
          <w:szCs w:val="32"/>
          <w:u w:val="single"/>
        </w:rPr>
        <w:lastRenderedPageBreak/>
        <w:t>Sobel Operator</w:t>
      </w:r>
    </w:p>
    <w:p w14:paraId="37EE39B3" w14:textId="6CD8F849" w:rsidR="00D52A66" w:rsidRDefault="00AF737C" w:rsidP="00D93D26">
      <w:pPr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ABA01AD" wp14:editId="685E5DAA">
            <wp:extent cx="5038725" cy="2837683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55055" cy="284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FB553" w14:textId="2349777B" w:rsidR="00145F0F" w:rsidRPr="00EA5C08" w:rsidRDefault="00145F0F" w:rsidP="00145F0F">
      <w:pPr>
        <w:rPr>
          <w:b/>
          <w:bCs/>
          <w:u w:val="single"/>
        </w:rPr>
      </w:pPr>
      <w:r w:rsidRPr="00EA5C08">
        <w:rPr>
          <w:b/>
          <w:bCs/>
          <w:u w:val="single"/>
        </w:rPr>
        <w:t>Steps to generate image</w:t>
      </w:r>
      <w:r w:rsidR="00D931DA">
        <w:rPr>
          <w:b/>
          <w:bCs/>
          <w:u w:val="single"/>
        </w:rPr>
        <w:t xml:space="preserve"> - S</w:t>
      </w:r>
      <w:r>
        <w:rPr>
          <w:b/>
          <w:bCs/>
          <w:u w:val="single"/>
        </w:rPr>
        <w:t xml:space="preserve">obel </w:t>
      </w:r>
      <w:r w:rsidR="00D931DA">
        <w:rPr>
          <w:b/>
          <w:bCs/>
          <w:u w:val="single"/>
        </w:rPr>
        <w:t>O</w:t>
      </w:r>
      <w:r>
        <w:rPr>
          <w:b/>
          <w:bCs/>
          <w:u w:val="single"/>
        </w:rPr>
        <w:t>perator</w:t>
      </w:r>
      <w:r w:rsidRPr="00EA5C08">
        <w:rPr>
          <w:b/>
          <w:bCs/>
          <w:u w:val="single"/>
        </w:rPr>
        <w:t>:</w:t>
      </w:r>
    </w:p>
    <w:p w14:paraId="43978960" w14:textId="1666AC40" w:rsidR="00D93D26" w:rsidRPr="00794D98" w:rsidRDefault="00145F0F" w:rsidP="00794D98">
      <w:pPr>
        <w:rPr>
          <w:lang w:val="en-SG"/>
        </w:rPr>
      </w:pPr>
      <w:r>
        <w:t>File Menu &gt; Open Image (Cameraman) &gt; Filter &gt; Sobel Edge Detection</w:t>
      </w:r>
    </w:p>
    <w:sectPr w:rsidR="00D93D26" w:rsidRPr="00794D98" w:rsidSect="00C83BB4"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86A7D"/>
    <w:multiLevelType w:val="hybridMultilevel"/>
    <w:tmpl w:val="FDECECE6"/>
    <w:lvl w:ilvl="0" w:tplc="BD92109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C6E9A"/>
    <w:multiLevelType w:val="hybridMultilevel"/>
    <w:tmpl w:val="60B20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42D9C"/>
    <w:multiLevelType w:val="hybridMultilevel"/>
    <w:tmpl w:val="9D486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0B4EB4"/>
    <w:multiLevelType w:val="hybridMultilevel"/>
    <w:tmpl w:val="5C84A096"/>
    <w:lvl w:ilvl="0" w:tplc="E0E07C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3105E4"/>
    <w:multiLevelType w:val="hybridMultilevel"/>
    <w:tmpl w:val="04AEF3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3695433">
    <w:abstractNumId w:val="1"/>
  </w:num>
  <w:num w:numId="2" w16cid:durableId="179781190">
    <w:abstractNumId w:val="2"/>
  </w:num>
  <w:num w:numId="3" w16cid:durableId="685981653">
    <w:abstractNumId w:val="4"/>
  </w:num>
  <w:num w:numId="4" w16cid:durableId="1328165767">
    <w:abstractNumId w:val="3"/>
  </w:num>
  <w:num w:numId="5" w16cid:durableId="20522238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jI2szA3MrYwNjNR0lEKTi0uzszPAykwrAUApgP8iywAAAA="/>
  </w:docVars>
  <w:rsids>
    <w:rsidRoot w:val="0061770B"/>
    <w:rsid w:val="00011B39"/>
    <w:rsid w:val="00016EC8"/>
    <w:rsid w:val="00044701"/>
    <w:rsid w:val="00054264"/>
    <w:rsid w:val="00054745"/>
    <w:rsid w:val="000928D2"/>
    <w:rsid w:val="000A7F93"/>
    <w:rsid w:val="000B37C6"/>
    <w:rsid w:val="000E7C0F"/>
    <w:rsid w:val="001040CC"/>
    <w:rsid w:val="0011169F"/>
    <w:rsid w:val="00145F0F"/>
    <w:rsid w:val="00155030"/>
    <w:rsid w:val="001C6E34"/>
    <w:rsid w:val="00202A21"/>
    <w:rsid w:val="00206D9F"/>
    <w:rsid w:val="00234089"/>
    <w:rsid w:val="002419F0"/>
    <w:rsid w:val="00246499"/>
    <w:rsid w:val="002507D2"/>
    <w:rsid w:val="0026461C"/>
    <w:rsid w:val="0027672D"/>
    <w:rsid w:val="0028400D"/>
    <w:rsid w:val="00292310"/>
    <w:rsid w:val="002A279A"/>
    <w:rsid w:val="002C0779"/>
    <w:rsid w:val="00307F45"/>
    <w:rsid w:val="00321021"/>
    <w:rsid w:val="00355E15"/>
    <w:rsid w:val="00385EFD"/>
    <w:rsid w:val="003D3AF6"/>
    <w:rsid w:val="003D4FC2"/>
    <w:rsid w:val="003E12C8"/>
    <w:rsid w:val="003E53C5"/>
    <w:rsid w:val="003F7E42"/>
    <w:rsid w:val="004165AA"/>
    <w:rsid w:val="00421546"/>
    <w:rsid w:val="004325E3"/>
    <w:rsid w:val="00466FD7"/>
    <w:rsid w:val="00485ED1"/>
    <w:rsid w:val="00491189"/>
    <w:rsid w:val="004B2DD3"/>
    <w:rsid w:val="004C7D2F"/>
    <w:rsid w:val="004D5E38"/>
    <w:rsid w:val="004E1CB8"/>
    <w:rsid w:val="004F0750"/>
    <w:rsid w:val="00506BE2"/>
    <w:rsid w:val="00534125"/>
    <w:rsid w:val="00552946"/>
    <w:rsid w:val="005956ED"/>
    <w:rsid w:val="00595BCB"/>
    <w:rsid w:val="005B3FAD"/>
    <w:rsid w:val="005D25A0"/>
    <w:rsid w:val="005D7293"/>
    <w:rsid w:val="005E78BA"/>
    <w:rsid w:val="006066E0"/>
    <w:rsid w:val="0061770B"/>
    <w:rsid w:val="00620DE1"/>
    <w:rsid w:val="00621A26"/>
    <w:rsid w:val="00642FE4"/>
    <w:rsid w:val="00665581"/>
    <w:rsid w:val="00697CA3"/>
    <w:rsid w:val="006A30ED"/>
    <w:rsid w:val="006D7DD6"/>
    <w:rsid w:val="006F19D5"/>
    <w:rsid w:val="00715D87"/>
    <w:rsid w:val="00742FFF"/>
    <w:rsid w:val="0076306F"/>
    <w:rsid w:val="007846AB"/>
    <w:rsid w:val="007941BD"/>
    <w:rsid w:val="00794451"/>
    <w:rsid w:val="00794D98"/>
    <w:rsid w:val="007A4019"/>
    <w:rsid w:val="007B3584"/>
    <w:rsid w:val="007C368F"/>
    <w:rsid w:val="007C43D6"/>
    <w:rsid w:val="007D7302"/>
    <w:rsid w:val="007F024F"/>
    <w:rsid w:val="00800CDF"/>
    <w:rsid w:val="00817DBF"/>
    <w:rsid w:val="008522AC"/>
    <w:rsid w:val="008524ED"/>
    <w:rsid w:val="008833C0"/>
    <w:rsid w:val="008B7BB6"/>
    <w:rsid w:val="008C5CAC"/>
    <w:rsid w:val="008E25DF"/>
    <w:rsid w:val="008E4020"/>
    <w:rsid w:val="008F00C0"/>
    <w:rsid w:val="008F06E0"/>
    <w:rsid w:val="00921E36"/>
    <w:rsid w:val="00931823"/>
    <w:rsid w:val="0094654C"/>
    <w:rsid w:val="009B725C"/>
    <w:rsid w:val="009C4962"/>
    <w:rsid w:val="00AA31B8"/>
    <w:rsid w:val="00AA485E"/>
    <w:rsid w:val="00AB12B8"/>
    <w:rsid w:val="00AD4370"/>
    <w:rsid w:val="00AE0DE9"/>
    <w:rsid w:val="00AF737C"/>
    <w:rsid w:val="00B163D0"/>
    <w:rsid w:val="00B2089D"/>
    <w:rsid w:val="00B63133"/>
    <w:rsid w:val="00BD1B63"/>
    <w:rsid w:val="00BE5C6A"/>
    <w:rsid w:val="00BF611E"/>
    <w:rsid w:val="00C46A53"/>
    <w:rsid w:val="00C83BB4"/>
    <w:rsid w:val="00CE0C23"/>
    <w:rsid w:val="00CE1E00"/>
    <w:rsid w:val="00CF6855"/>
    <w:rsid w:val="00D318F4"/>
    <w:rsid w:val="00D44B44"/>
    <w:rsid w:val="00D524A1"/>
    <w:rsid w:val="00D52A66"/>
    <w:rsid w:val="00D62116"/>
    <w:rsid w:val="00D931DA"/>
    <w:rsid w:val="00D93D26"/>
    <w:rsid w:val="00DB48F0"/>
    <w:rsid w:val="00DC348C"/>
    <w:rsid w:val="00DC5A3B"/>
    <w:rsid w:val="00E11F7C"/>
    <w:rsid w:val="00E377E1"/>
    <w:rsid w:val="00E951B4"/>
    <w:rsid w:val="00EA5C08"/>
    <w:rsid w:val="00EF4992"/>
    <w:rsid w:val="00F51017"/>
    <w:rsid w:val="00F74B18"/>
    <w:rsid w:val="00F8218D"/>
    <w:rsid w:val="00F824EE"/>
    <w:rsid w:val="00F9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A7BB5"/>
  <w15:docId w15:val="{3DEE5E06-033E-4288-B826-F39E35644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5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5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3A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215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215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D3AF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CE1E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47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3B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BB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customXml" Target="ink/ink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0:51:40.9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 216 24575,'208'14'0,"1"0"0,-165-13 0,-29 1 0,1-2 0,0 0 0,-1 0 0,1-2 0,25-5 0,-41 7 0,0 0 0,1 0 0,-1 0 0,0 0 0,1-1 0,-1 1 0,0 0 0,0 0 0,1 0 0,-1-1 0,0 1 0,0 0 0,1 0 0,-1-1 0,0 1 0,0 0 0,0-1 0,1 1 0,-1 0 0,0-1 0,0 1 0,0 0 0,0-1 0,0 1 0,0 0 0,0-1 0,1 1 0,-1 0 0,0-1 0,0 1 0,0 0 0,-1-1 0,1 1 0,0 0 0,0-1 0,0 1 0,0 0 0,0-1 0,0 1 0,0 0 0,-1-1 0,1 1 0,0 0 0,0-1 0,0 1 0,-1 0 0,1 0 0,0-1 0,0 1 0,-1 0 0,1 0 0,0 0 0,0-1 0,-1 1 0,1 0 0,-1 0 0,-26-23 0,6 7 0,-15-27 0,29 33 0,0 0 0,-1 0 0,-1 1 0,1 0 0,-1 0 0,-1 1 0,0 0 0,0 1 0,0 0 0,-1 1 0,-20-10 0,12 9 0,-1 1 0,0 1 0,0 1 0,0 0 0,0 1 0,-1 2 0,1 0 0,-1 1 0,1 1 0,-1 1 0,1 0 0,-25 8 0,41-8 0,0 0 0,0 0 0,0 1 0,0-1 0,0 1 0,1 0 0,-1 0 0,1 0 0,0 1 0,0-1 0,0 1 0,1 0 0,-1 0 0,1 0 0,0 0 0,0 0 0,0 0 0,-1 5 0,-4 13 0,0 1 0,-4 29 0,6-27 0,2-9 0,-2 5 0,1 1 0,1-1 0,0 23 0,2-39 0,1 0 0,0 0 0,1 0 0,0 0 0,-1 0 0,1 0 0,1 0 0,-1-1 0,1 1 0,0 0 0,0-1 0,0 1 0,1-1 0,-1 0 0,1 0 0,0 0 0,0 0 0,7 6 0,27 15 0,0-2 0,2-1 0,0-3 0,81 29 0,-95-40 0,0-1 0,1-1 0,-1-1 0,1-1 0,33 1 0,131-12 0,-156 2-2,-1-1-1,39-12 0,-19 4-1354,-31 8-5469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0:51:30.67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0 315 24575,'-1'19'0,"-1"1"0,-7 30 0,-3 24 0,7 10 0,7 106 0,0-182 0,0 1 0,0-1 0,0 1 0,1-1 0,1 0 0,-1 0 0,8 10 0,11 31 0,-21-46 0,0 1 0,0 0 0,0-1 0,1 1 0,-1-1 0,1 1 0,0-1 0,0 0 0,1 0 0,-1 0 0,1 0 0,-1 0 0,7 4 0,-7-6 0,0 0 0,0-1 0,0 1 0,0-1 0,0 1 0,0-1 0,0 0 0,0 0 0,0 0 0,0 0 0,0 0 0,0-1 0,0 1 0,0-1 0,0 1 0,0-1 0,0 0 0,0 1 0,0-1 0,0 0 0,-1-1 0,1 1 0,0 0 0,0 0 0,-1-1 0,3-2 0,52-47 0,-4-3 0,-1-1 0,46-67 0,-87 108 0,84-120 0,-80 111 0,-13 22 0,-1 1 0,0-1 0,0 1 0,0-1 0,0 1 0,1-1 0,-1 1 0,0 0 0,0-1 0,1 1 0,-1-1 0,0 1 0,1 0 0,-1-1 0,0 1 0,1-1 0,-1 1 0,1 0 0,-1 0 0,0-1 0,1 1 0,-1 0 0,1 0 0,-1-1 0,1 1 0,-1 0 0,1 0 0,-1 0 0,1 0 0,-1 0 0,1 0 0,-1 0 0,1 0 0,-1 0 0,1 0 0,-1 0 0,2 0 0,4 21 0,-5 46 0,-1-59 0,-3 76 0,2 100 0,1-182 0,0-1 0,0 1 0,0 0 0,0 0 0,0-1 0,1 1 0,-1 0 0,0 0 0,1-1 0,0 1 0,-1 0 0,1-1 0,0 1 0,0-1 0,0 1 0,0-1 0,0 1 0,0-1 0,1 0 0,-1 0 0,0 1 0,1-1 0,1 1 0,-1-1 0,0-1 0,1 1 0,-1-1 0,0 1 0,1-1 0,-1 0 0,1 0 0,-1 0 0,0 0 0,1-1 0,-1 1 0,0-1 0,0 1 0,1-1 0,2-1 0,11-6 0,0 0 0,-1-1 0,26-19 0,-30 20 0,5-3 0,-1-1 0,0 0 0,-1-1 0,-1-1 0,0 0 0,16-23 0,-23 27 0,0 0 0,0-1 0,-1 1 0,0-1 0,-1 0 0,0 0 0,-1-1 0,-1 1 0,1-1 0,-2 0 0,1-17 0,-5-227-1365,3 228-5461</inkml:trace>
  <inkml:trace contextRef="#ctx0" brushRef="#br0" timeOffset="1850.66">930 685 24575,'21'-1'0,"-1"-1"0,1 0 0,-1-2 0,0 0 0,39-14 0,92-50 0,-117 52 0,-27 12 0,0 0 0,0-1 0,0 0 0,-1 0 0,1 0 0,-1-1 0,0 0 0,-1 0 0,0 0 0,8-12 0,-10 13 0,0 0 0,0 0 0,-1 0 0,0 0 0,0-1 0,0 1 0,-1-1 0,1 1 0,-1-1 0,-1 0 0,1 0 0,-1 1 0,0-1 0,0 0 0,0 0 0,-2-5 0,0 7 0,1 0 0,-1 1 0,0-1 0,0 1 0,0-1 0,0 1 0,-1 0 0,1 0 0,-1 0 0,0 0 0,0 0 0,0 1 0,0-1 0,-1 1 0,1 0 0,-1 0 0,1 0 0,-7-2 0,3 1 0,1 1 0,-1-1 0,0 1 0,0 1 0,0-1 0,0 1 0,0 1 0,0-1 0,-11 1 0,11 2 0,1-1 0,0 1 0,1 0 0,-1 1 0,0-1 0,0 1 0,1 0 0,0 1 0,0-1 0,0 1 0,0 0 0,0 0 0,-4 5 0,-9 11 0,-27 40 0,16-20 0,-19 14 0,34-41 0,1 1 0,0 1 0,1 0 0,1 1 0,1 0 0,0 0 0,-9 21 0,18-34 0,0-1 0,1 0 0,-1 1 0,1-1 0,0 1 0,-1-1 0,1 0 0,0 1 0,0-1 0,1 1 0,-1-1 0,1 1 0,-1-1 0,1 0 0,0 1 0,-1-1 0,1 0 0,0 1 0,3 2 0,-1-1 0,0 0 0,0-1 0,1 1 0,-1-1 0,1 0 0,0 0 0,0 0 0,0 0 0,6 2 0,7 3 0,0-2 0,0 0 0,0-1 0,24 4 0,27 4 0,1-3 0,104 1 0,-145-11-1365,-4 0-5461</inkml:trace>
  <inkml:trace contextRef="#ctx0" brushRef="#br0" timeOffset="2604.03">1459 395 24575,'5'9'0,"1"8"0,4 5 0,1 3 0,-3 2 0,-1 2 0,-3 4 0,-1 1 0,-2-1 0,-1 3 0,0 5 0,-1-1 0,1-2 0,0-3 0,-1-8-8191</inkml:trace>
  <inkml:trace contextRef="#ctx0" brushRef="#br0" timeOffset="3037.68">1353 183 24575,'0'0'-8191</inkml:trace>
  <inkml:trace contextRef="#ctx0" brushRef="#br0" timeOffset="4713.78">1618 343 24575,'129'-2'0,"141"5"0,-267-3 0,1 0 0,-1 1 0,1-1 0,-1 1 0,0 0 0,1 0 0,-1 0 0,0 1 0,0-1 0,0 1 0,6 3 0,-8-4 0,-1 0 0,1 0 0,0 0 0,-1 0 0,1 0 0,-1 0 0,1 0 0,-1 0 0,0 0 0,1 0 0,-1 0 0,0 1 0,0-1 0,0 0 0,0 0 0,0 0 0,0 0 0,0 0 0,0 1 0,0-1 0,0 0 0,-1 0 0,1 0 0,-1 0 0,1 0 0,0 0 0,-1 0 0,0 0 0,1 0 0,-1 0 0,0 0 0,1 0 0,-1 0 0,0-1 0,0 1 0,0 0 0,1 0 0,-1-1 0,0 1 0,-2 0 0,-39 37 0,-73 48 0,33-26 0,12-6 0,-103 104 0,172-158 0,0 1 0,1-1 0,-1 1 0,1 0 0,-1-1 0,1 1 0,-1 0 0,1-1 0,-1 1 0,1 0 0,0 0 0,-1-1 0,1 1 0,0 0 0,0 0 0,0 0 0,-1-1 0,1 1 0,0 0 0,0 0 0,0 0 0,0 0 0,1-1 0,-1 1 0,0 0 0,0 0 0,0 0 0,1-1 0,-1 1 0,1 1 0,1 0 0,-1 0 0,1 0 0,0 0 0,0 0 0,0-1 0,0 1 0,0-1 0,0 0 0,0 1 0,4 0 0,62 20 0,-65-21 0,45 6 0,-1-1 0,2-3 0,-1-1 0,57-7 0,7 2 0,-86 3-1365,-3 0-5461</inkml:trace>
  <inkml:trace contextRef="#ctx0" brushRef="#br0" timeOffset="7226.96">2094 0 24575,'0'455'0,"-1"-425"0,-11 57 0,6-56 0,-2 55 0,9 23 0,-2-147 0,0 25 0,0-1 0,1 1 0,0-1 0,1 1 0,0 0 0,1 0 0,1-1 0,0 1 0,6-13 0,-7 23 0,0 0 0,0 0 0,0 1 0,0-1 0,0 1 0,1-1 0,-1 1 0,1 0 0,0 0 0,0 0 0,0 1 0,0-1 0,0 1 0,0-1 0,0 1 0,7-2 0,61-7 0,-18 3 0,-44 5 0,0 0 0,0-1 0,0 0 0,-1-1 0,1 0 0,-1 0 0,0 0 0,0-1 0,-1-1 0,1 1 0,-1-1 0,0-1 0,-1 1 0,0-1 0,0 0 0,0 0 0,6-11 0,-8 11 0,1 1 0,-1 0 0,1 0 0,1 0 0,-1 1 0,1 0 0,0 0 0,0 1 0,1-1 0,8-3 0,-13 6 0,0 1 0,1 0 0,-1 0 0,0 1 0,1-1 0,-1 1 0,1-1 0,-1 1 0,1 0 0,-1-1 0,1 1 0,-1 1 0,1-1 0,-1 0 0,0 0 0,1 1 0,-1 0 0,1-1 0,-1 1 0,0 0 0,1 0 0,-1 0 0,0 1 0,0-1 0,0 0 0,0 1 0,0-1 0,0 1 0,0 0 0,-1 0 0,1 0 0,-1 0 0,1 0 0,1 4 0,8 16 0,-2 0 0,0 0 0,-2 1 0,0 1 0,-2-1 0,-1 1 0,2 27 0,3 6 0,-4-19-455,-2 0 0,-2 45 0,-1-61-637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B4AB2E-E557-4809-AE4E-381B657B0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4</TotalTime>
  <Pages>13</Pages>
  <Words>437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giPen</Company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Wei Zhe Goh</cp:lastModifiedBy>
  <cp:revision>54</cp:revision>
  <dcterms:created xsi:type="dcterms:W3CDTF">2017-05-30T05:20:00Z</dcterms:created>
  <dcterms:modified xsi:type="dcterms:W3CDTF">2022-11-07T18:59:00Z</dcterms:modified>
</cp:coreProperties>
</file>